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73c99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954c54ae-980f-4a51-9ca0-fd0915baac37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3Z</dcterms:created>
  <dcterms:modified xsi:type="dcterms:W3CDTF">2023-07-21T2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